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55C0" w:rsidRDefault="00B8513A" w:rsidP="00B375EE">
      <w:pPr>
        <w:jc w:val="center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66FBDEBC" wp14:editId="30152684">
            <wp:extent cx="554815" cy="5321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72" cy="549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5EE" w:rsidRPr="008A69D5" w:rsidRDefault="00B375EE" w:rsidP="00B375EE">
      <w:pPr>
        <w:jc w:val="center"/>
        <w:rPr>
          <w:b/>
          <w:sz w:val="24"/>
          <w:szCs w:val="24"/>
        </w:rPr>
      </w:pPr>
      <w:r w:rsidRPr="008A69D5">
        <w:rPr>
          <w:b/>
          <w:sz w:val="24"/>
          <w:szCs w:val="24"/>
        </w:rPr>
        <w:t>Class Schedule 201</w:t>
      </w:r>
      <w:r w:rsidR="00721AA1">
        <w:rPr>
          <w:b/>
          <w:sz w:val="24"/>
          <w:szCs w:val="24"/>
        </w:rPr>
        <w:t>9</w:t>
      </w:r>
      <w:r w:rsidRPr="008A69D5">
        <w:rPr>
          <w:b/>
          <w:sz w:val="24"/>
          <w:szCs w:val="24"/>
        </w:rPr>
        <w:t>-</w:t>
      </w:r>
      <w:r w:rsidR="005B253B">
        <w:rPr>
          <w:b/>
          <w:i/>
          <w:sz w:val="24"/>
          <w:szCs w:val="24"/>
          <w:u w:val="single"/>
        </w:rPr>
        <w:t>Spiritual Growth Classes</w:t>
      </w:r>
      <w:r w:rsidR="005B253B" w:rsidRPr="005B253B">
        <w:rPr>
          <w:b/>
          <w:i/>
          <w:sz w:val="24"/>
          <w:szCs w:val="24"/>
        </w:rPr>
        <w:t xml:space="preserve"> </w:t>
      </w:r>
      <w:r>
        <w:rPr>
          <w:b/>
          <w:sz w:val="24"/>
          <w:szCs w:val="24"/>
        </w:rPr>
        <w:t>Fall</w:t>
      </w:r>
      <w:r w:rsidRPr="008A69D5">
        <w:rPr>
          <w:b/>
          <w:sz w:val="24"/>
          <w:szCs w:val="24"/>
        </w:rPr>
        <w:t xml:space="preserve"> Semester</w:t>
      </w:r>
    </w:p>
    <w:p w:rsidR="00B375EE" w:rsidRPr="00BF3EF5" w:rsidRDefault="008B350F" w:rsidP="00B375EE">
      <w:pPr>
        <w:jc w:val="center"/>
        <w:rPr>
          <w:sz w:val="24"/>
          <w:szCs w:val="24"/>
        </w:rPr>
      </w:pPr>
      <w:r>
        <w:rPr>
          <w:sz w:val="24"/>
          <w:szCs w:val="24"/>
        </w:rPr>
        <w:t>August 13th</w:t>
      </w:r>
      <w:r w:rsidR="00B375EE">
        <w:rPr>
          <w:sz w:val="24"/>
          <w:szCs w:val="24"/>
        </w:rPr>
        <w:t xml:space="preserve">-October </w:t>
      </w:r>
      <w:r w:rsidR="001B7A3B">
        <w:rPr>
          <w:sz w:val="24"/>
          <w:szCs w:val="24"/>
        </w:rPr>
        <w:t>1</w:t>
      </w:r>
      <w:r w:rsidR="001B7A3B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</w:t>
      </w:r>
      <w:r w:rsidR="00B375EE" w:rsidRPr="00BF3EF5">
        <w:rPr>
          <w:sz w:val="24"/>
          <w:szCs w:val="24"/>
        </w:rPr>
        <w:t>(Tuesday)</w:t>
      </w:r>
      <w:r w:rsidR="00B375EE">
        <w:rPr>
          <w:sz w:val="24"/>
          <w:szCs w:val="24"/>
        </w:rPr>
        <w:t xml:space="preserve"> 7:00PM-8:30PM </w:t>
      </w:r>
      <w:r w:rsidR="00B375EE" w:rsidRPr="00793D2B">
        <w:rPr>
          <w:sz w:val="24"/>
          <w:szCs w:val="24"/>
          <w:highlight w:val="yellow"/>
        </w:rPr>
        <w:t>Campus A</w:t>
      </w:r>
    </w:p>
    <w:p w:rsidR="00B375EE" w:rsidRPr="00D7743B" w:rsidRDefault="00CE0F25" w:rsidP="00B375EE">
      <w:pPr>
        <w:jc w:val="center"/>
        <w:rPr>
          <w:sz w:val="24"/>
          <w:szCs w:val="24"/>
        </w:rPr>
      </w:pPr>
      <w:r>
        <w:rPr>
          <w:sz w:val="24"/>
          <w:szCs w:val="24"/>
        </w:rPr>
        <w:t>August 17</w:t>
      </w:r>
      <w:r w:rsidRPr="00CE0F25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>-</w:t>
      </w:r>
      <w:r w:rsidR="00EC16DB">
        <w:rPr>
          <w:sz w:val="24"/>
          <w:szCs w:val="24"/>
        </w:rPr>
        <w:t>October 5</w:t>
      </w:r>
      <w:r w:rsidR="00EC16DB" w:rsidRPr="00EC16DB">
        <w:rPr>
          <w:sz w:val="24"/>
          <w:szCs w:val="24"/>
          <w:vertAlign w:val="superscript"/>
        </w:rPr>
        <w:t>th</w:t>
      </w:r>
      <w:r w:rsidR="00EC16DB">
        <w:rPr>
          <w:sz w:val="24"/>
          <w:szCs w:val="24"/>
        </w:rPr>
        <w:t xml:space="preserve"> </w:t>
      </w:r>
      <w:r w:rsidR="00B375EE" w:rsidRPr="00BF3EF5">
        <w:rPr>
          <w:sz w:val="24"/>
          <w:szCs w:val="24"/>
        </w:rPr>
        <w:t>(Saturday)</w:t>
      </w:r>
      <w:r w:rsidR="00B375EE">
        <w:rPr>
          <w:sz w:val="24"/>
          <w:szCs w:val="24"/>
        </w:rPr>
        <w:t xml:space="preserve"> 9:00AM-10:30AM </w:t>
      </w:r>
      <w:r w:rsidR="00687C40" w:rsidRPr="00687C40">
        <w:rPr>
          <w:sz w:val="24"/>
          <w:szCs w:val="24"/>
          <w:shd w:val="clear" w:color="auto" w:fill="FFFF00"/>
        </w:rPr>
        <w:t>Campus B (</w:t>
      </w:r>
      <w:r w:rsidR="00B375EE" w:rsidRPr="00687C40">
        <w:rPr>
          <w:sz w:val="24"/>
          <w:szCs w:val="24"/>
          <w:shd w:val="clear" w:color="auto" w:fill="FFFF00"/>
        </w:rPr>
        <w:t>Dome</w:t>
      </w:r>
      <w:r w:rsidR="00687C40" w:rsidRPr="00687C40">
        <w:rPr>
          <w:sz w:val="24"/>
          <w:szCs w:val="24"/>
          <w:shd w:val="clear" w:color="auto" w:fill="FFFF00"/>
        </w:rPr>
        <w:t>)</w:t>
      </w:r>
    </w:p>
    <w:p w:rsidR="00B375EE" w:rsidRDefault="00B375EE" w:rsidP="00B375EE">
      <w:pPr>
        <w:jc w:val="right"/>
      </w:pPr>
    </w:p>
    <w:tbl>
      <w:tblPr>
        <w:tblW w:w="110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451"/>
        <w:gridCol w:w="2519"/>
        <w:gridCol w:w="1291"/>
        <w:gridCol w:w="239"/>
        <w:gridCol w:w="1350"/>
        <w:gridCol w:w="360"/>
        <w:gridCol w:w="2110"/>
        <w:gridCol w:w="1220"/>
        <w:gridCol w:w="1530"/>
      </w:tblGrid>
      <w:tr w:rsidR="00B375EE" w:rsidTr="00562062">
        <w:trPr>
          <w:trHeight w:val="629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8390"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158390"/>
            <w:noWrap/>
            <w:vAlign w:val="center"/>
            <w:hideMark/>
          </w:tcPr>
          <w:p w:rsidR="00B375EE" w:rsidRDefault="0040738F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 xml:space="preserve">SPIRITUAL GROWTH 101 </w:t>
            </w:r>
            <w:r w:rsidR="00AD1E2E" w:rsidRPr="00AD1E2E">
              <w:rPr>
                <w:rFonts w:ascii="Arial" w:eastAsia="Times New Roman" w:hAnsi="Arial" w:cs="Arial"/>
                <w:b/>
                <w:bCs/>
                <w:i/>
                <w:color w:val="000000"/>
                <w:sz w:val="19"/>
                <w:szCs w:val="19"/>
              </w:rPr>
              <w:t xml:space="preserve">Foundation/Disciplines </w:t>
            </w:r>
            <w:proofErr w:type="gramStart"/>
            <w:r w:rsidR="00AD1E2E" w:rsidRPr="00AD1E2E">
              <w:rPr>
                <w:rFonts w:ascii="Arial" w:eastAsia="Times New Roman" w:hAnsi="Arial" w:cs="Arial"/>
                <w:b/>
                <w:bCs/>
                <w:i/>
                <w:color w:val="000000"/>
                <w:sz w:val="19"/>
                <w:szCs w:val="19"/>
              </w:rPr>
              <w:t>Of</w:t>
            </w:r>
            <w:proofErr w:type="gramEnd"/>
            <w:r w:rsidR="00AD1E2E" w:rsidRPr="00AD1E2E">
              <w:rPr>
                <w:rFonts w:ascii="Arial" w:eastAsia="Times New Roman" w:hAnsi="Arial" w:cs="Arial"/>
                <w:b/>
                <w:bCs/>
                <w:i/>
                <w:color w:val="000000"/>
                <w:sz w:val="19"/>
                <w:szCs w:val="19"/>
              </w:rPr>
              <w:t xml:space="preserve"> Christianity 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58390"/>
            <w:noWrap/>
            <w:vAlign w:val="center"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58390"/>
            <w:vAlign w:val="center"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58390"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7524"/>
            <w:vAlign w:val="center"/>
            <w:hideMark/>
          </w:tcPr>
          <w:p w:rsidR="00AD1E2E" w:rsidRDefault="00AD1E2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PIRITUAL GROWTH 201</w:t>
            </w:r>
          </w:p>
          <w:p w:rsidR="00B375EE" w:rsidRPr="00AD1E2E" w:rsidRDefault="00AD1E2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20"/>
                <w:szCs w:val="20"/>
              </w:rPr>
            </w:pPr>
            <w:r w:rsidRPr="00AD1E2E">
              <w:rPr>
                <w:rFonts w:ascii="Arial" w:eastAsia="Times New Roman" w:hAnsi="Arial" w:cs="Arial"/>
                <w:b/>
                <w:bCs/>
                <w:i/>
                <w:color w:val="000000"/>
                <w:sz w:val="20"/>
                <w:szCs w:val="20"/>
              </w:rPr>
              <w:t xml:space="preserve">Gaining Identity </w:t>
            </w:r>
            <w:proofErr w:type="gramStart"/>
            <w:r w:rsidRPr="00AD1E2E">
              <w:rPr>
                <w:rFonts w:ascii="Arial" w:eastAsia="Times New Roman" w:hAnsi="Arial" w:cs="Arial"/>
                <w:b/>
                <w:bCs/>
                <w:i/>
                <w:color w:val="000000"/>
                <w:sz w:val="20"/>
                <w:szCs w:val="20"/>
              </w:rPr>
              <w:t>In</w:t>
            </w:r>
            <w:proofErr w:type="gramEnd"/>
            <w:r w:rsidRPr="00AD1E2E">
              <w:rPr>
                <w:rFonts w:ascii="Arial" w:eastAsia="Times New Roman" w:hAnsi="Arial" w:cs="Arial"/>
                <w:b/>
                <w:bCs/>
                <w:i/>
                <w:color w:val="000000"/>
                <w:sz w:val="20"/>
                <w:szCs w:val="20"/>
              </w:rPr>
              <w:t xml:space="preserve"> Christ </w:t>
            </w:r>
          </w:p>
        </w:tc>
      </w:tr>
      <w:tr w:rsidR="00B375EE" w:rsidTr="008B2E01">
        <w:trPr>
          <w:trHeight w:val="629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8390"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8390"/>
            <w:noWrap/>
            <w:vAlign w:val="center"/>
            <w:hideMark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lass Titles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158390"/>
            <w:noWrap/>
            <w:vAlign w:val="center"/>
            <w:hideMark/>
          </w:tcPr>
          <w:p w:rsidR="00B375EE" w:rsidRDefault="00A82FF7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ues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58390"/>
            <w:noWrap/>
            <w:vAlign w:val="center"/>
            <w:hideMark/>
          </w:tcPr>
          <w:p w:rsidR="00B375EE" w:rsidRDefault="00B375EE" w:rsidP="006A760C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58390"/>
            <w:vAlign w:val="center"/>
            <w:hideMark/>
          </w:tcPr>
          <w:p w:rsidR="00B375EE" w:rsidRDefault="00A82FF7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t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58390"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7524"/>
            <w:vAlign w:val="center"/>
            <w:hideMark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lass Titles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7524"/>
            <w:vAlign w:val="center"/>
            <w:hideMark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uesday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7524"/>
            <w:vAlign w:val="center"/>
            <w:hideMark/>
          </w:tcPr>
          <w:p w:rsidR="00B375EE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turday</w:t>
            </w:r>
          </w:p>
        </w:tc>
      </w:tr>
      <w:tr w:rsidR="00653B7B" w:rsidTr="000C43B4">
        <w:trPr>
          <w:trHeight w:val="488"/>
        </w:trPr>
        <w:tc>
          <w:tcPr>
            <w:tcW w:w="451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textDirection w:val="btLr"/>
            <w:hideMark/>
          </w:tcPr>
          <w:p w:rsidR="00653B7B" w:rsidRDefault="009D74FB" w:rsidP="00653B7B">
            <w:pPr>
              <w:spacing w:line="240" w:lineRule="auto"/>
              <w:ind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Who is God/Jesus the Last Adam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3-Aug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-Aug</w:t>
            </w:r>
          </w:p>
        </w:tc>
        <w:tc>
          <w:tcPr>
            <w:tcW w:w="360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extDirection w:val="btLr"/>
            <w:hideMark/>
          </w:tcPr>
          <w:p w:rsidR="00653B7B" w:rsidRDefault="005B253B" w:rsidP="00653B7B">
            <w:pPr>
              <w:spacing w:line="240" w:lineRule="auto"/>
              <w:ind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piritual Growth Class</w:t>
            </w:r>
            <w:r w:rsidR="00653B7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201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inished Work of Christ -1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Default="00653B7B" w:rsidP="000C43B4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3-Aug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Default="00653B7B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-Aug</w:t>
            </w:r>
          </w:p>
        </w:tc>
      </w:tr>
      <w:tr w:rsidR="00653B7B" w:rsidTr="000C43B4">
        <w:trPr>
          <w:trHeight w:val="488"/>
        </w:trPr>
        <w:tc>
          <w:tcPr>
            <w:tcW w:w="45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B7B" w:rsidRDefault="00653B7B" w:rsidP="00653B7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Who Is the Holy Spirit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-Aug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B7B" w:rsidRPr="00E764B2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4-Aug</w:t>
            </w:r>
          </w:p>
        </w:tc>
        <w:tc>
          <w:tcPr>
            <w:tcW w:w="360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53B7B" w:rsidRPr="00E764B2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inished Work of Christ</w:t>
            </w:r>
            <w:r w:rsidRPr="00290A1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-2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Default="00653B7B" w:rsidP="000C43B4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-Aug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Default="00653B7B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4-Aug</w:t>
            </w:r>
          </w:p>
        </w:tc>
      </w:tr>
      <w:tr w:rsidR="00653B7B" w:rsidTr="000C43B4">
        <w:trPr>
          <w:trHeight w:val="488"/>
        </w:trPr>
        <w:tc>
          <w:tcPr>
            <w:tcW w:w="45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undamental Doctrines of Christianity-Part 1</w:t>
            </w:r>
          </w:p>
          <w:p w:rsidR="00653B7B" w:rsidRPr="00290A1A" w:rsidRDefault="00653B7B" w:rsidP="00653B7B">
            <w:pPr>
              <w:pStyle w:val="ListParagraph"/>
              <w:spacing w:line="240" w:lineRule="auto"/>
              <w:ind w:left="36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Cs/>
                <w:i/>
                <w:color w:val="000000"/>
                <w:sz w:val="18"/>
                <w:szCs w:val="18"/>
              </w:rPr>
              <w:t>(Repentance from Dead Works, Faith Toward God, Doctrines of Baptism, Laying on of Hands)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53B7B" w:rsidRDefault="00653B7B" w:rsidP="00494335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7-Aug</w:t>
            </w:r>
          </w:p>
          <w:p w:rsidR="004D0D67" w:rsidRDefault="004D0D67" w:rsidP="00494335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ombined Cass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53B7B" w:rsidRDefault="004D0D67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 Class</w:t>
            </w:r>
          </w:p>
          <w:p w:rsidR="004D0D67" w:rsidRDefault="004D0D67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abor Day</w:t>
            </w:r>
          </w:p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Who &amp; Where You Are in Christ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Default="00653B7B" w:rsidP="000C43B4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7-Aug</w:t>
            </w:r>
          </w:p>
          <w:p w:rsidR="004D0D67" w:rsidRDefault="004D0D67" w:rsidP="000C43B4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ombined Clas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53B7B" w:rsidRDefault="004D0D67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No Class Labor Day </w:t>
            </w:r>
          </w:p>
          <w:p w:rsidR="00653B7B" w:rsidRDefault="00653B7B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653B7B" w:rsidTr="000C43B4">
        <w:trPr>
          <w:trHeight w:val="488"/>
        </w:trPr>
        <w:tc>
          <w:tcPr>
            <w:tcW w:w="45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B7B" w:rsidRDefault="00653B7B" w:rsidP="00653B7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Fundamental Doctrines of Christianity-Part 2 </w:t>
            </w:r>
            <w:r w:rsidRPr="00DE043F">
              <w:rPr>
                <w:rFonts w:ascii="Arial" w:eastAsia="Times New Roman" w:hAnsi="Arial" w:cs="Arial"/>
                <w:bCs/>
                <w:i/>
                <w:color w:val="000000"/>
                <w:sz w:val="18"/>
                <w:szCs w:val="18"/>
              </w:rPr>
              <w:t>(Resurrection of the Dead)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-Sep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-Sep</w:t>
            </w:r>
          </w:p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What You Can Do </w:t>
            </w:r>
            <w:proofErr w:type="gramStart"/>
            <w:r w:rsidRPr="00290A1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In</w:t>
            </w:r>
            <w:proofErr w:type="gramEnd"/>
            <w:r w:rsidRPr="00290A1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Christ &amp; What You Can Do In Christ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53B7B" w:rsidRDefault="00653B7B" w:rsidP="000C43B4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-Sep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653B7B" w:rsidRDefault="00653B7B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-Sep</w:t>
            </w:r>
          </w:p>
          <w:p w:rsidR="00653B7B" w:rsidRDefault="00653B7B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653B7B" w:rsidTr="000C43B4">
        <w:trPr>
          <w:trHeight w:val="179"/>
        </w:trPr>
        <w:tc>
          <w:tcPr>
            <w:tcW w:w="45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:rsidR="00653B7B" w:rsidRDefault="00653B7B" w:rsidP="00653B7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undamental Doctrines of Christianity-Part 3</w:t>
            </w:r>
          </w:p>
          <w:p w:rsidR="00653B7B" w:rsidRPr="00290A1A" w:rsidRDefault="00653B7B" w:rsidP="00653B7B">
            <w:pPr>
              <w:pStyle w:val="ListParagraph"/>
              <w:spacing w:line="240" w:lineRule="auto"/>
              <w:ind w:left="360"/>
              <w:rPr>
                <w:rFonts w:ascii="Arial" w:eastAsia="Times New Roman" w:hAnsi="Arial" w:cs="Arial"/>
                <w:bCs/>
                <w:i/>
                <w:color w:val="000000"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Cs/>
                <w:i/>
                <w:color w:val="000000"/>
                <w:sz w:val="18"/>
                <w:szCs w:val="18"/>
              </w:rPr>
              <w:t>(Eternal Judgement)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-Sep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:rsidR="00653B7B" w:rsidRDefault="00653B7B" w:rsidP="00653B7B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4-Sep</w:t>
            </w:r>
          </w:p>
        </w:tc>
        <w:tc>
          <w:tcPr>
            <w:tcW w:w="360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7 Motivational Gifts-Part 1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53B7B" w:rsidRDefault="00653B7B" w:rsidP="000C43B4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-Sep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53B7B" w:rsidRDefault="00653B7B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4-Sep</w:t>
            </w:r>
          </w:p>
        </w:tc>
      </w:tr>
      <w:tr w:rsidR="00653B7B" w:rsidTr="000C43B4">
        <w:trPr>
          <w:trHeight w:val="116"/>
        </w:trPr>
        <w:tc>
          <w:tcPr>
            <w:tcW w:w="45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B7B" w:rsidRPr="00290A1A" w:rsidRDefault="00653B7B" w:rsidP="00653B7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653B7B" w:rsidRDefault="00653B7B" w:rsidP="00653B7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653B7B" w:rsidRPr="00290A1A" w:rsidRDefault="00653B7B" w:rsidP="00653B7B">
            <w:pPr>
              <w:spacing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53B7B" w:rsidRDefault="00653B7B" w:rsidP="000C43B4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653B7B" w:rsidRDefault="00653B7B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653B7B" w:rsidTr="000C43B4">
        <w:trPr>
          <w:trHeight w:val="488"/>
        </w:trPr>
        <w:tc>
          <w:tcPr>
            <w:tcW w:w="45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How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</w:t>
            </w:r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 Study the Bible 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-Sep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1-Sep</w:t>
            </w:r>
          </w:p>
        </w:tc>
        <w:tc>
          <w:tcPr>
            <w:tcW w:w="360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 Motivational Gifts-Part 2 &amp; Using Your Motivational Gifts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3B7B" w:rsidRDefault="00653B7B" w:rsidP="000C43B4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-Sep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3B7B" w:rsidRDefault="00653B7B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1-Sep</w:t>
            </w:r>
          </w:p>
        </w:tc>
      </w:tr>
      <w:tr w:rsidR="00653B7B" w:rsidTr="000C43B4">
        <w:trPr>
          <w:trHeight w:val="488"/>
        </w:trPr>
        <w:tc>
          <w:tcPr>
            <w:tcW w:w="45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aith &amp; Prayer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4-Sep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8-Sep</w:t>
            </w:r>
          </w:p>
        </w:tc>
        <w:tc>
          <w:tcPr>
            <w:tcW w:w="360" w:type="dxa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Pr="00290A1A" w:rsidRDefault="00653B7B" w:rsidP="00653B7B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Winning Your World One Person </w:t>
            </w:r>
            <w:proofErr w:type="gramStart"/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t</w:t>
            </w:r>
            <w:proofErr w:type="gramEnd"/>
            <w:r w:rsidRPr="00290A1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 Time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53B7B" w:rsidRDefault="00653B7B" w:rsidP="000C43B4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4-Sep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Default="00653B7B" w:rsidP="009D74F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8-Sep</w:t>
            </w:r>
          </w:p>
        </w:tc>
      </w:tr>
      <w:tr w:rsidR="00653B7B" w:rsidTr="008B2E01">
        <w:trPr>
          <w:trHeight w:val="488"/>
        </w:trPr>
        <w:tc>
          <w:tcPr>
            <w:tcW w:w="4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8390"/>
            <w:noWrap/>
            <w:vAlign w:val="center"/>
            <w:hideMark/>
          </w:tcPr>
          <w:p w:rsidR="00653B7B" w:rsidRDefault="00653B7B" w:rsidP="00653B7B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ithing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158390"/>
            <w:noWrap/>
            <w:vAlign w:val="center"/>
          </w:tcPr>
          <w:p w:rsidR="00653B7B" w:rsidRDefault="005B253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</w:t>
            </w:r>
            <w:r w:rsidR="00653B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-Oct 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58390"/>
            <w:noWrap/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58390"/>
            <w:vAlign w:val="center"/>
            <w:hideMark/>
          </w:tcPr>
          <w:p w:rsidR="00653B7B" w:rsidRDefault="00653B7B" w:rsidP="0040738F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-Oct</w:t>
            </w:r>
          </w:p>
        </w:tc>
        <w:tc>
          <w:tcPr>
            <w:tcW w:w="36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158390"/>
            <w:vAlign w:val="center"/>
            <w:hideMark/>
          </w:tcPr>
          <w:p w:rsidR="00653B7B" w:rsidRDefault="00653B7B" w:rsidP="00653B7B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7524"/>
            <w:vAlign w:val="center"/>
            <w:hideMark/>
          </w:tcPr>
          <w:p w:rsidR="00653B7B" w:rsidRDefault="00653B7B" w:rsidP="00653B7B">
            <w:pPr>
              <w:pStyle w:val="ListParagraph"/>
              <w:spacing w:line="240" w:lineRule="auto"/>
              <w:ind w:left="36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7524"/>
            <w:vAlign w:val="center"/>
          </w:tcPr>
          <w:p w:rsidR="00653B7B" w:rsidRDefault="00653B7B" w:rsidP="00653B7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7524"/>
            <w:vAlign w:val="center"/>
            <w:hideMark/>
          </w:tcPr>
          <w:p w:rsidR="00653B7B" w:rsidRDefault="00653B7B" w:rsidP="00653B7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:rsidR="00B375EE" w:rsidRDefault="00B375EE" w:rsidP="00B125EA"/>
    <w:p w:rsidR="00B375EE" w:rsidRDefault="00B375EE" w:rsidP="00B375EE">
      <w:pPr>
        <w:jc w:val="right"/>
      </w:pPr>
    </w:p>
    <w:p w:rsidR="00B375EE" w:rsidRPr="00401115" w:rsidRDefault="005B253B" w:rsidP="00B375EE">
      <w:pPr>
        <w:jc w:val="center"/>
        <w:rPr>
          <w:b/>
        </w:rPr>
      </w:pPr>
      <w:r>
        <w:rPr>
          <w:b/>
        </w:rPr>
        <w:t xml:space="preserve">SPRITUAL GROWTH CLASSES </w:t>
      </w:r>
      <w:r w:rsidR="00B375EE">
        <w:rPr>
          <w:b/>
        </w:rPr>
        <w:t>AT LUNCH 12:00PM-1:00PM</w:t>
      </w:r>
    </w:p>
    <w:tbl>
      <w:tblPr>
        <w:tblW w:w="1107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5135"/>
        <w:gridCol w:w="5935"/>
      </w:tblGrid>
      <w:tr w:rsidR="00B375EE" w:rsidRPr="00401115" w:rsidTr="00147362">
        <w:trPr>
          <w:trHeight w:val="305"/>
        </w:trPr>
        <w:tc>
          <w:tcPr>
            <w:tcW w:w="110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37524"/>
            <w:vAlign w:val="center"/>
          </w:tcPr>
          <w:p w:rsidR="00B375EE" w:rsidRPr="00401115" w:rsidRDefault="00B375EE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01115">
              <w:rPr>
                <w:b/>
              </w:rPr>
              <w:t>AT LUNCH</w:t>
            </w:r>
            <w:r>
              <w:rPr>
                <w:b/>
              </w:rPr>
              <w:t xml:space="preserve"> Fall (Same Dates as Above</w:t>
            </w:r>
            <w:r w:rsidR="006A1AAB">
              <w:rPr>
                <w:b/>
              </w:rPr>
              <w:t>)</w:t>
            </w:r>
            <w:r>
              <w:rPr>
                <w:b/>
              </w:rPr>
              <w:t xml:space="preserve"> </w:t>
            </w:r>
          </w:p>
        </w:tc>
      </w:tr>
      <w:tr w:rsidR="00B375EE" w:rsidRPr="00401115" w:rsidTr="00147362">
        <w:trPr>
          <w:trHeight w:val="323"/>
        </w:trPr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7524"/>
            <w:vAlign w:val="center"/>
          </w:tcPr>
          <w:p w:rsidR="00B375EE" w:rsidRPr="00401115" w:rsidRDefault="005B253B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piritual Growth Class</w:t>
            </w:r>
            <w:r w:rsidR="00B375E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1</w:t>
            </w:r>
          </w:p>
        </w:tc>
        <w:tc>
          <w:tcPr>
            <w:tcW w:w="5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7524"/>
            <w:vAlign w:val="center"/>
          </w:tcPr>
          <w:p w:rsidR="00B375EE" w:rsidRPr="00401115" w:rsidRDefault="005B253B" w:rsidP="006A760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piritual Growth Class 201</w:t>
            </w:r>
          </w:p>
        </w:tc>
      </w:tr>
    </w:tbl>
    <w:p w:rsidR="00D137F5" w:rsidRPr="008B2E01" w:rsidRDefault="00A17472">
      <w:pPr>
        <w:rPr>
          <w:b/>
        </w:rPr>
      </w:pPr>
      <w:r w:rsidRPr="008B2E01">
        <w:rPr>
          <w:b/>
        </w:rPr>
        <w:t>All Tuesday classes are held on Campus A</w:t>
      </w:r>
      <w:r w:rsidR="006A1AAB" w:rsidRPr="008B2E01">
        <w:rPr>
          <w:b/>
        </w:rPr>
        <w:t xml:space="preserve"> (Rock, Room 115/116/117 &amp; Main Sanctuary)</w:t>
      </w:r>
    </w:p>
    <w:p w:rsidR="00A17472" w:rsidRPr="008B2E01" w:rsidRDefault="00A17472">
      <w:pPr>
        <w:rPr>
          <w:b/>
        </w:rPr>
      </w:pPr>
      <w:r w:rsidRPr="008B2E01">
        <w:rPr>
          <w:b/>
        </w:rPr>
        <w:t>All Saturday classes are held on Campus B</w:t>
      </w:r>
      <w:r w:rsidR="006A1AAB" w:rsidRPr="008B2E01">
        <w:rPr>
          <w:b/>
        </w:rPr>
        <w:t xml:space="preserve"> (Room 235, 236, &amp; Choir Room)</w:t>
      </w:r>
    </w:p>
    <w:sectPr w:rsidR="00A17472" w:rsidRPr="008B2E01" w:rsidSect="00345E5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5931" w:rsidRDefault="00BB5931" w:rsidP="00232B0D">
      <w:pPr>
        <w:spacing w:line="240" w:lineRule="auto"/>
      </w:pPr>
      <w:r>
        <w:separator/>
      </w:r>
    </w:p>
  </w:endnote>
  <w:endnote w:type="continuationSeparator" w:id="0">
    <w:p w:rsidR="00BB5931" w:rsidRDefault="00BB5931" w:rsidP="00232B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59019519"/>
      <w:docPartObj>
        <w:docPartGallery w:val="Page Numbers (Bottom of Page)"/>
        <w:docPartUnique/>
      </w:docPartObj>
    </w:sdtPr>
    <w:sdtEndPr/>
    <w:sdtContent>
      <w:p w:rsidR="00232B0D" w:rsidRDefault="000E6A17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A5918F8" wp14:editId="77284DED">
                  <wp:simplePos x="0" y="0"/>
                  <wp:positionH relativeFrom="column">
                    <wp:posOffset>5951220</wp:posOffset>
                  </wp:positionH>
                  <wp:positionV relativeFrom="paragraph">
                    <wp:posOffset>-286385</wp:posOffset>
                  </wp:positionV>
                  <wp:extent cx="914400" cy="914400"/>
                  <wp:effectExtent l="0" t="0" r="0" b="0"/>
                  <wp:wrapNone/>
                  <wp:docPr id="2" name="Rect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32B0D" w:rsidRDefault="00232B0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rect w14:anchorId="1A5918F8" id="Rectangle 2" o:spid="_x0000_s1026" style="position:absolute;margin-left:468.6pt;margin-top:-22.55pt;width:1in;height:1in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" stroked="f">
                  <v:textbox>
                    <w:txbxContent>
                      <w:p w:rsidR="00232B0D" w:rsidRDefault="00232B0D"/>
                    </w:txbxContent>
                  </v:textbox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5931" w:rsidRDefault="00BB5931" w:rsidP="00232B0D">
      <w:pPr>
        <w:spacing w:line="240" w:lineRule="auto"/>
      </w:pPr>
      <w:r>
        <w:separator/>
      </w:r>
    </w:p>
  </w:footnote>
  <w:footnote w:type="continuationSeparator" w:id="0">
    <w:p w:rsidR="00BB5931" w:rsidRDefault="00BB5931" w:rsidP="00232B0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26A09"/>
    <w:multiLevelType w:val="hybridMultilevel"/>
    <w:tmpl w:val="4E789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36B70"/>
    <w:multiLevelType w:val="hybridMultilevel"/>
    <w:tmpl w:val="C7CEC6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D41AAE"/>
    <w:multiLevelType w:val="hybridMultilevel"/>
    <w:tmpl w:val="B82C24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966B1C"/>
    <w:multiLevelType w:val="hybridMultilevel"/>
    <w:tmpl w:val="682E2B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4B7AF6"/>
    <w:multiLevelType w:val="hybridMultilevel"/>
    <w:tmpl w:val="0C42A9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E32D7D"/>
    <w:multiLevelType w:val="hybridMultilevel"/>
    <w:tmpl w:val="7B0E6A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623FA1"/>
    <w:multiLevelType w:val="hybridMultilevel"/>
    <w:tmpl w:val="0C42A9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40E7367"/>
    <w:multiLevelType w:val="hybridMultilevel"/>
    <w:tmpl w:val="682E2B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225E16"/>
    <w:multiLevelType w:val="hybridMultilevel"/>
    <w:tmpl w:val="C7CEC6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0624A15"/>
    <w:multiLevelType w:val="hybridMultilevel"/>
    <w:tmpl w:val="7B0E6A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6"/>
  </w:num>
  <w:num w:numId="6">
    <w:abstractNumId w:val="3"/>
  </w:num>
  <w:num w:numId="7">
    <w:abstractNumId w:val="9"/>
  </w:num>
  <w:num w:numId="8">
    <w:abstractNumId w:val="8"/>
  </w:num>
  <w:num w:numId="9">
    <w:abstractNumId w:val="5"/>
  </w:num>
  <w:num w:numId="10">
    <w:abstractNumId w:val="7"/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tDQ2NDYwM7Y0szRQ0lEKTi0uzszPAykwrwUAkqCDlCwAAAA="/>
  </w:docVars>
  <w:rsids>
    <w:rsidRoot w:val="007E66B2"/>
    <w:rsid w:val="000555C0"/>
    <w:rsid w:val="00076644"/>
    <w:rsid w:val="000B6E5E"/>
    <w:rsid w:val="000C43B4"/>
    <w:rsid w:val="000D6C0E"/>
    <w:rsid w:val="000E6A17"/>
    <w:rsid w:val="000F30F2"/>
    <w:rsid w:val="00105647"/>
    <w:rsid w:val="00121594"/>
    <w:rsid w:val="00125BA2"/>
    <w:rsid w:val="00147362"/>
    <w:rsid w:val="00194663"/>
    <w:rsid w:val="001B7A3B"/>
    <w:rsid w:val="001C40A8"/>
    <w:rsid w:val="001F1B66"/>
    <w:rsid w:val="00232B0D"/>
    <w:rsid w:val="00233E21"/>
    <w:rsid w:val="00260974"/>
    <w:rsid w:val="00263E00"/>
    <w:rsid w:val="00265866"/>
    <w:rsid w:val="00290A1A"/>
    <w:rsid w:val="002C0CA6"/>
    <w:rsid w:val="002C3DA2"/>
    <w:rsid w:val="002C5087"/>
    <w:rsid w:val="002D4DFF"/>
    <w:rsid w:val="002F0CA3"/>
    <w:rsid w:val="002F74E0"/>
    <w:rsid w:val="00306FFB"/>
    <w:rsid w:val="00315A01"/>
    <w:rsid w:val="003364A6"/>
    <w:rsid w:val="00344AF8"/>
    <w:rsid w:val="00345E5D"/>
    <w:rsid w:val="00353D7B"/>
    <w:rsid w:val="003640C9"/>
    <w:rsid w:val="003A672B"/>
    <w:rsid w:val="003D2802"/>
    <w:rsid w:val="003D464A"/>
    <w:rsid w:val="003E5DA1"/>
    <w:rsid w:val="003E7414"/>
    <w:rsid w:val="00401115"/>
    <w:rsid w:val="0040564F"/>
    <w:rsid w:val="0040738F"/>
    <w:rsid w:val="00421EE2"/>
    <w:rsid w:val="00427CC3"/>
    <w:rsid w:val="004411CE"/>
    <w:rsid w:val="00444249"/>
    <w:rsid w:val="00457CF6"/>
    <w:rsid w:val="00494335"/>
    <w:rsid w:val="00496F53"/>
    <w:rsid w:val="004D0D67"/>
    <w:rsid w:val="004F0759"/>
    <w:rsid w:val="004F1749"/>
    <w:rsid w:val="004F3596"/>
    <w:rsid w:val="004F5C96"/>
    <w:rsid w:val="00503F5E"/>
    <w:rsid w:val="00533DCD"/>
    <w:rsid w:val="00562062"/>
    <w:rsid w:val="005B253B"/>
    <w:rsid w:val="005D2EC0"/>
    <w:rsid w:val="005E4E0D"/>
    <w:rsid w:val="00606C18"/>
    <w:rsid w:val="0063347F"/>
    <w:rsid w:val="0065360C"/>
    <w:rsid w:val="00653B7B"/>
    <w:rsid w:val="00687C40"/>
    <w:rsid w:val="006A1AAB"/>
    <w:rsid w:val="006D426B"/>
    <w:rsid w:val="00721AA1"/>
    <w:rsid w:val="0075042E"/>
    <w:rsid w:val="00753346"/>
    <w:rsid w:val="00756661"/>
    <w:rsid w:val="0078026D"/>
    <w:rsid w:val="0078677A"/>
    <w:rsid w:val="00791E77"/>
    <w:rsid w:val="007B172D"/>
    <w:rsid w:val="007B3258"/>
    <w:rsid w:val="007C6764"/>
    <w:rsid w:val="007E07C6"/>
    <w:rsid w:val="007E66B2"/>
    <w:rsid w:val="00803338"/>
    <w:rsid w:val="008050A4"/>
    <w:rsid w:val="008445FF"/>
    <w:rsid w:val="00865C36"/>
    <w:rsid w:val="00893864"/>
    <w:rsid w:val="008A69D5"/>
    <w:rsid w:val="008B2E01"/>
    <w:rsid w:val="008B350F"/>
    <w:rsid w:val="008E7F2D"/>
    <w:rsid w:val="0091704D"/>
    <w:rsid w:val="00924052"/>
    <w:rsid w:val="009671E4"/>
    <w:rsid w:val="009A0303"/>
    <w:rsid w:val="009A4213"/>
    <w:rsid w:val="009B5B73"/>
    <w:rsid w:val="009C2D6F"/>
    <w:rsid w:val="009D1704"/>
    <w:rsid w:val="009D5680"/>
    <w:rsid w:val="009D74FB"/>
    <w:rsid w:val="009F591C"/>
    <w:rsid w:val="00A01CBA"/>
    <w:rsid w:val="00A0603A"/>
    <w:rsid w:val="00A17472"/>
    <w:rsid w:val="00A3731B"/>
    <w:rsid w:val="00A478DF"/>
    <w:rsid w:val="00A53FB8"/>
    <w:rsid w:val="00A82FF7"/>
    <w:rsid w:val="00AB13C6"/>
    <w:rsid w:val="00AB516F"/>
    <w:rsid w:val="00AD1E2E"/>
    <w:rsid w:val="00AE11E8"/>
    <w:rsid w:val="00B1189E"/>
    <w:rsid w:val="00B125EA"/>
    <w:rsid w:val="00B375EE"/>
    <w:rsid w:val="00B4531A"/>
    <w:rsid w:val="00B64DEE"/>
    <w:rsid w:val="00B66244"/>
    <w:rsid w:val="00B8513A"/>
    <w:rsid w:val="00BB5931"/>
    <w:rsid w:val="00BE0DF3"/>
    <w:rsid w:val="00BE0F73"/>
    <w:rsid w:val="00BF3EF5"/>
    <w:rsid w:val="00C3361D"/>
    <w:rsid w:val="00C43A50"/>
    <w:rsid w:val="00C86360"/>
    <w:rsid w:val="00C939D6"/>
    <w:rsid w:val="00C97CCB"/>
    <w:rsid w:val="00CC1D03"/>
    <w:rsid w:val="00CD5846"/>
    <w:rsid w:val="00CE0938"/>
    <w:rsid w:val="00CE0F25"/>
    <w:rsid w:val="00CF328F"/>
    <w:rsid w:val="00CF48C8"/>
    <w:rsid w:val="00D060C1"/>
    <w:rsid w:val="00D137F5"/>
    <w:rsid w:val="00D224FC"/>
    <w:rsid w:val="00D40ACD"/>
    <w:rsid w:val="00D53237"/>
    <w:rsid w:val="00D7743B"/>
    <w:rsid w:val="00DA26BE"/>
    <w:rsid w:val="00DB27B4"/>
    <w:rsid w:val="00DE043F"/>
    <w:rsid w:val="00DE6665"/>
    <w:rsid w:val="00DF58B7"/>
    <w:rsid w:val="00E07EE2"/>
    <w:rsid w:val="00E2792A"/>
    <w:rsid w:val="00E3625C"/>
    <w:rsid w:val="00E50FBF"/>
    <w:rsid w:val="00E61EDF"/>
    <w:rsid w:val="00E77411"/>
    <w:rsid w:val="00E96C5D"/>
    <w:rsid w:val="00EA4082"/>
    <w:rsid w:val="00EB15EC"/>
    <w:rsid w:val="00EC16DB"/>
    <w:rsid w:val="00EC3E5B"/>
    <w:rsid w:val="00ED4761"/>
    <w:rsid w:val="00EF448F"/>
    <w:rsid w:val="00F0055B"/>
    <w:rsid w:val="00F154A7"/>
    <w:rsid w:val="00F35BDA"/>
    <w:rsid w:val="00F54837"/>
    <w:rsid w:val="00F83E13"/>
    <w:rsid w:val="00F945FD"/>
    <w:rsid w:val="00FB1F49"/>
    <w:rsid w:val="00FB2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34E3A9"/>
  <w15:docId w15:val="{E4828462-466A-4F8C-A75D-BFFCFA657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66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39D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9D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A42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2B0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B0D"/>
  </w:style>
  <w:style w:type="paragraph" w:styleId="Footer">
    <w:name w:val="footer"/>
    <w:basedOn w:val="Normal"/>
    <w:link w:val="FooterChar"/>
    <w:uiPriority w:val="99"/>
    <w:unhideWhenUsed/>
    <w:rsid w:val="00232B0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2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 White</dc:creator>
  <cp:lastModifiedBy>Malinda White</cp:lastModifiedBy>
  <cp:revision>37</cp:revision>
  <cp:lastPrinted>2019-04-02T15:23:00Z</cp:lastPrinted>
  <dcterms:created xsi:type="dcterms:W3CDTF">2018-10-09T16:39:00Z</dcterms:created>
  <dcterms:modified xsi:type="dcterms:W3CDTF">2019-07-11T13:41:00Z</dcterms:modified>
</cp:coreProperties>
</file>